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033C0" w14:textId="77777777"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14:paraId="384E0B2B" w14:textId="77777777"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14:paraId="250F2FDD" w14:textId="77777777"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14:paraId="52ABF073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29344A57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5614A7EC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717AEB0A" w14:textId="77777777"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1397C477" w14:textId="77777777"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4058B703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2671C742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75F5E84B" w14:textId="77777777"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14:paraId="75DD83B9" w14:textId="77777777" w:rsidR="00022B46" w:rsidRPr="00680D44" w:rsidRDefault="00022B46" w:rsidP="0018219E">
      <w:pPr>
        <w:jc w:val="center"/>
        <w:rPr>
          <w:b/>
          <w:sz w:val="28"/>
          <w:szCs w:val="28"/>
        </w:rPr>
      </w:pPr>
      <w:r w:rsidRPr="00680D44">
        <w:rPr>
          <w:b/>
          <w:sz w:val="28"/>
          <w:szCs w:val="28"/>
        </w:rPr>
        <w:t xml:space="preserve">IZJAVA O USKLAĐENOSTI S </w:t>
      </w:r>
      <w:r w:rsidR="00811415">
        <w:rPr>
          <w:b/>
          <w:sz w:val="28"/>
          <w:szCs w:val="28"/>
        </w:rPr>
        <w:t>UVJETIMA JAVNOG POZIVA</w:t>
      </w:r>
      <w:r w:rsidR="005876D6">
        <w:rPr>
          <w:b/>
          <w:sz w:val="28"/>
          <w:szCs w:val="28"/>
        </w:rPr>
        <w:t xml:space="preserve">  </w:t>
      </w:r>
    </w:p>
    <w:p w14:paraId="4E13416C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53C1B7C1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49B35A0E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009296FE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12B741D4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1B65144C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0FC86205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14:paraId="156510B4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022B46" w14:paraId="026A5755" w14:textId="77777777" w:rsidTr="00F325F9">
        <w:tc>
          <w:tcPr>
            <w:tcW w:w="3114" w:type="dxa"/>
            <w:vAlign w:val="center"/>
          </w:tcPr>
          <w:p w14:paraId="613E9208" w14:textId="77777777" w:rsidR="00022B46" w:rsidRPr="00022B46" w:rsidRDefault="00F325F9" w:rsidP="0018219E">
            <w:pPr>
              <w:spacing w:after="160"/>
              <w:rPr>
                <w:rFonts w:ascii="Arial" w:hAnsi="Arial" w:cs="Arial"/>
                <w:b/>
              </w:rPr>
            </w:pPr>
            <w:r w:rsidRPr="00022B46">
              <w:rPr>
                <w:rFonts w:ascii="Arial" w:hAnsi="Arial" w:cs="Arial"/>
                <w:b/>
              </w:rPr>
              <w:t xml:space="preserve">PRIJAVITELJ </w:t>
            </w:r>
          </w:p>
        </w:tc>
        <w:tc>
          <w:tcPr>
            <w:tcW w:w="5948" w:type="dxa"/>
          </w:tcPr>
          <w:p w14:paraId="38752DC9" w14:textId="77777777" w:rsidR="00022B46" w:rsidRDefault="00022B46" w:rsidP="0018219E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A50D27" w14:textId="77777777"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0AF670A2" w14:textId="77777777" w:rsidR="00022B46" w:rsidRPr="00510DF9" w:rsidRDefault="00022B46" w:rsidP="0018219E">
      <w:pPr>
        <w:jc w:val="center"/>
        <w:rPr>
          <w:b/>
        </w:rPr>
      </w:pPr>
      <w:r w:rsidRPr="00510DF9">
        <w:rPr>
          <w:b/>
        </w:rPr>
        <w:lastRenderedPageBreak/>
        <w:t>IZJAVA</w:t>
      </w:r>
    </w:p>
    <w:p w14:paraId="2B4BAAB4" w14:textId="77777777" w:rsidR="00022B46" w:rsidRPr="00510DF9" w:rsidRDefault="00022B46" w:rsidP="0018219E">
      <w:pPr>
        <w:jc w:val="center"/>
        <w:rPr>
          <w:b/>
        </w:rPr>
      </w:pPr>
    </w:p>
    <w:p w14:paraId="10E0898B" w14:textId="77777777" w:rsidR="00022B46" w:rsidRPr="00510DF9" w:rsidRDefault="00022B46" w:rsidP="0018219E">
      <w:r w:rsidRPr="00510DF9">
        <w:t>kojom ja  ______________________________________  iz     ____________________________ ,</w:t>
      </w:r>
    </w:p>
    <w:p w14:paraId="11095E49" w14:textId="77777777" w:rsidR="00022B46" w:rsidRPr="00510DF9" w:rsidRDefault="00022B46" w:rsidP="0018219E">
      <w:pPr>
        <w:autoSpaceDE w:val="0"/>
        <w:autoSpaceDN w:val="0"/>
        <w:adjustRightInd w:val="0"/>
        <w:rPr>
          <w:i/>
        </w:rPr>
      </w:pPr>
      <w:r w:rsidRPr="00510DF9">
        <w:rPr>
          <w:i/>
        </w:rPr>
        <w:t xml:space="preserve">                          (ime i prezime)                                                                              (adresa)</w:t>
      </w:r>
    </w:p>
    <w:p w14:paraId="2F72C042" w14:textId="77777777" w:rsidR="00022B46" w:rsidRPr="00510DF9" w:rsidRDefault="00022B46" w:rsidP="0018219E">
      <w:pPr>
        <w:autoSpaceDE w:val="0"/>
        <w:autoSpaceDN w:val="0"/>
        <w:adjustRightInd w:val="0"/>
      </w:pPr>
      <w:r w:rsidRPr="00510DF9">
        <w:t>broj osobne iskaznice _____________________ , izdane od _______________________________,</w:t>
      </w:r>
    </w:p>
    <w:p w14:paraId="60465E1F" w14:textId="77777777" w:rsidR="00022B46" w:rsidRPr="00510DF9" w:rsidRDefault="00022B46" w:rsidP="0018219E">
      <w:pPr>
        <w:autoSpaceDE w:val="0"/>
        <w:autoSpaceDN w:val="0"/>
        <w:adjustRightInd w:val="0"/>
      </w:pPr>
      <w:r w:rsidRPr="00510DF9">
        <w:t>kao ovlaštena osoba gospodarskog  subjekta_____________________________________________</w:t>
      </w:r>
    </w:p>
    <w:p w14:paraId="0695A34E" w14:textId="77777777" w:rsidR="00022B46" w:rsidRPr="00510DF9" w:rsidRDefault="00022B46" w:rsidP="0018219E">
      <w:pPr>
        <w:jc w:val="center"/>
        <w:rPr>
          <w:i/>
        </w:rPr>
      </w:pPr>
      <w:r w:rsidRPr="00510DF9">
        <w:rPr>
          <w:i/>
        </w:rPr>
        <w:t xml:space="preserve">                                                                     (naziv, sjedište i OIB gospodarskog subjekta)</w:t>
      </w:r>
    </w:p>
    <w:p w14:paraId="35A6AB39" w14:textId="77777777"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</w:p>
    <w:p w14:paraId="560372E9" w14:textId="77777777"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  <w:r w:rsidRPr="00510DF9">
        <w:rPr>
          <w:rFonts w:ascii="Calibri" w:hAnsi="Calibri" w:cs="Times New Roman"/>
          <w:b/>
          <w:sz w:val="22"/>
          <w:szCs w:val="22"/>
          <w:u w:val="single"/>
          <w:lang w:val="hr-HR"/>
        </w:rPr>
        <w:t>Pod materijalnom i kaznenom odgovornošću izjavljujem:</w:t>
      </w:r>
    </w:p>
    <w:p w14:paraId="5D5C403D" w14:textId="77777777" w:rsidR="00022B46" w:rsidRPr="00510DF9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Da sam pročitao, razumio i slažem se s uvjetima navedenima u</w:t>
      </w:r>
      <w:r w:rsidR="005876D6" w:rsidRPr="00510DF9">
        <w:t xml:space="preserve"> Javnom pozivu</w:t>
      </w:r>
      <w:r w:rsidRPr="00510DF9">
        <w:t>;</w:t>
      </w:r>
    </w:p>
    <w:p w14:paraId="37195E12" w14:textId="77777777" w:rsidR="00022B46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Projektna prijava je podnesena sukladno načinu propisanom u</w:t>
      </w:r>
      <w:r w:rsidR="005876D6" w:rsidRPr="00510DF9">
        <w:t xml:space="preserve"> Javnom pozivu</w:t>
      </w:r>
      <w:r w:rsidRPr="00510DF9">
        <w:t>;</w:t>
      </w:r>
    </w:p>
    <w:p w14:paraId="633AA052" w14:textId="1712FA89" w:rsidR="00022B46" w:rsidRPr="00E028DF" w:rsidRDefault="0087403F" w:rsidP="0018219E">
      <w:pPr>
        <w:numPr>
          <w:ilvl w:val="0"/>
          <w:numId w:val="2"/>
        </w:numPr>
        <w:spacing w:after="120"/>
        <w:jc w:val="both"/>
      </w:pPr>
      <w:r w:rsidRPr="00E028DF">
        <w:t>P</w:t>
      </w:r>
      <w:r w:rsidR="00AB436F" w:rsidRPr="00E028DF">
        <w:t>ripadam</w:t>
      </w:r>
      <w:r w:rsidR="00E028DF" w:rsidRPr="00E028DF">
        <w:t xml:space="preserve"> kategoriji mikro i malih</w:t>
      </w:r>
      <w:r w:rsidR="00022B46" w:rsidRPr="00E028DF">
        <w:t xml:space="preserve"> poduzeća sukladno </w:t>
      </w:r>
      <w:r w:rsidR="00E028DF" w:rsidRPr="00E028DF">
        <w:t xml:space="preserve">definiciji utvrđenoj </w:t>
      </w:r>
      <w:r w:rsidR="00022B46" w:rsidRPr="00E028DF">
        <w:t>Prilogu</w:t>
      </w:r>
      <w:r w:rsidR="00092C56" w:rsidRPr="00E028DF">
        <w:t xml:space="preserve"> 1. Uredbe br.</w:t>
      </w:r>
      <w:r w:rsidR="00FC3255">
        <w:t xml:space="preserve"> </w:t>
      </w:r>
      <w:r w:rsidR="00092C56" w:rsidRPr="00E028DF">
        <w:t xml:space="preserve">651/2014 </w:t>
      </w:r>
      <w:r w:rsidR="00E028DF">
        <w:t xml:space="preserve"> </w:t>
      </w:r>
      <w:proofErr w:type="spellStart"/>
      <w:r w:rsidR="00E028DF">
        <w:t>оd</w:t>
      </w:r>
      <w:proofErr w:type="spellEnd"/>
      <w:r w:rsidR="00E028DF">
        <w:t xml:space="preserve"> 17. lipnja 2014. godine;</w:t>
      </w:r>
    </w:p>
    <w:p w14:paraId="5B254414" w14:textId="77777777" w:rsidR="00FA1BB3" w:rsidRPr="00811415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N</w:t>
      </w:r>
      <w:r w:rsidR="00AB436F">
        <w:t>isam</w:t>
      </w:r>
      <w:r w:rsidR="00FA1BB3" w:rsidRPr="008B1CF3">
        <w:t xml:space="preserve"> udru</w:t>
      </w:r>
      <w:r w:rsidR="00BE669F">
        <w:t>ga ili dobrotvorna organizacija;</w:t>
      </w:r>
    </w:p>
    <w:p w14:paraId="3FB18862" w14:textId="3F3EE97A" w:rsidR="00153E4B" w:rsidRPr="002D6B2C" w:rsidRDefault="002D0E0A" w:rsidP="0018219E">
      <w:pPr>
        <w:numPr>
          <w:ilvl w:val="0"/>
          <w:numId w:val="2"/>
        </w:numPr>
        <w:spacing w:after="120"/>
        <w:jc w:val="both"/>
      </w:pPr>
      <w:r>
        <w:t>P</w:t>
      </w:r>
      <w:r w:rsidR="00A90296">
        <w:t>rojekt ulaganja</w:t>
      </w:r>
      <w:r>
        <w:t xml:space="preserve"> provesti ću na području </w:t>
      </w:r>
      <w:r w:rsidR="00480B64">
        <w:t>O</w:t>
      </w:r>
      <w:r>
        <w:t>pćine Goričan</w:t>
      </w:r>
      <w:r w:rsidR="00A90296">
        <w:t xml:space="preserve"> </w:t>
      </w:r>
    </w:p>
    <w:p w14:paraId="18C9FEA1" w14:textId="77777777" w:rsidR="00022B46" w:rsidRPr="00510DF9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AB436F">
        <w:t>mam</w:t>
      </w:r>
      <w:r w:rsidR="00022B46" w:rsidRPr="00510DF9">
        <w:t xml:space="preserve"> podmirene sve obveze prema svojim zaposlenicima po bilo kojoj osnovi;</w:t>
      </w:r>
    </w:p>
    <w:p w14:paraId="183A36F7" w14:textId="77777777" w:rsidR="00FA1BB3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I</w:t>
      </w:r>
      <w:r w:rsidR="00AB436F">
        <w:t>mam</w:t>
      </w:r>
      <w:r w:rsidR="00022B46" w:rsidRPr="00510DF9">
        <w:t xml:space="preserve"> ispunjene obveze plaćanja dospjelih poreznih obveza i obveza za mirovinsko i zdravstveno osiguranje;</w:t>
      </w:r>
    </w:p>
    <w:p w14:paraId="0C5B585B" w14:textId="77777777" w:rsidR="00FA1BB3" w:rsidRPr="0048050F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R</w:t>
      </w:r>
      <w:r w:rsidR="00FA1BB3" w:rsidRPr="008B1CF3">
        <w:t xml:space="preserve">egistriran </w:t>
      </w:r>
      <w:r w:rsidR="00AB436F">
        <w:t xml:space="preserve">sam </w:t>
      </w:r>
      <w:r w:rsidR="00FA1BB3" w:rsidRPr="008B1CF3">
        <w:t>za obavljanje gospodarske djelatnosti u</w:t>
      </w:r>
      <w:r w:rsidR="00FA1BB3">
        <w:t xml:space="preserve"> godini koja prethodi godini predaje projektnog prijedloga;</w:t>
      </w:r>
    </w:p>
    <w:p w14:paraId="27595E7F" w14:textId="3FEEEDA2" w:rsidR="00FA1BB3" w:rsidRPr="00E028DF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 w:rsidRPr="00E028DF">
        <w:t>I</w:t>
      </w:r>
      <w:r w:rsidR="00FA1BB3" w:rsidRPr="00E028DF">
        <w:t>ma</w:t>
      </w:r>
      <w:r w:rsidR="00AB436F" w:rsidRPr="00E028DF">
        <w:t>m</w:t>
      </w:r>
      <w:r w:rsidR="00FA1BB3" w:rsidRPr="00E028DF">
        <w:t xml:space="preserve"> minimalno jednog zaposlenika na temelju sati rada u</w:t>
      </w:r>
      <w:r w:rsidR="00E028DF" w:rsidRPr="00E028DF">
        <w:t xml:space="preserve"> 20</w:t>
      </w:r>
      <w:r w:rsidR="00480B64">
        <w:t>21</w:t>
      </w:r>
      <w:r w:rsidR="00FA1BB3" w:rsidRPr="00E028DF">
        <w:t>. godini;</w:t>
      </w:r>
    </w:p>
    <w:p w14:paraId="2A8AF3E6" w14:textId="77777777"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poduzetnik u teškoćama, sukladno članku 2, točki 18. Uredbe Komisije (EU) br. 651/2014 оd 17. lipnja 2014. godine o ocjenjivanju određenih kategorija </w:t>
      </w:r>
      <w:r w:rsidR="00811415">
        <w:t>podnositelj</w:t>
      </w:r>
      <w:r w:rsidR="00BE669F">
        <w:t xml:space="preserve">a </w:t>
      </w:r>
      <w:r w:rsidR="004B31D6">
        <w:t xml:space="preserve">potpora spojivima s unutarnjim tržištem u primjeni članaka 107. i 108. Ugovora; </w:t>
      </w:r>
    </w:p>
    <w:p w14:paraId="2FBB7627" w14:textId="77777777"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u postupku predstečajne nagodbe sukladno Zakonu o financijskom poslovanju i predstečajnoj nagodbi (NN 108/12; 144/12</w:t>
      </w:r>
      <w:r w:rsidR="00D649C9">
        <w:t>; 81/13 i 112/13, 71/15, 78/15);</w:t>
      </w:r>
    </w:p>
    <w:p w14:paraId="45B08777" w14:textId="77777777" w:rsidR="009C2EF6" w:rsidRDefault="0087403F" w:rsidP="002D0E0A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u postupku stečaja ili likvidacije sukladno odredbama Stečajnog zakona (44/96, 29/99, 129/00, 123/03, 82/06, 116/10, 25/12, 133/12, 45/13, 71/15</w:t>
      </w:r>
      <w:r w:rsidR="004866E4">
        <w:rPr>
          <w:rFonts w:ascii="Calibri" w:eastAsia="Calibri" w:hAnsi="Calibri"/>
          <w:sz w:val="22"/>
          <w:szCs w:val="22"/>
          <w:lang w:eastAsia="en-US"/>
        </w:rPr>
        <w:t>, 104/17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;</w:t>
      </w:r>
    </w:p>
    <w:p w14:paraId="2049BD25" w14:textId="77777777" w:rsidR="002D0E0A" w:rsidRPr="002D0E0A" w:rsidRDefault="002D0E0A" w:rsidP="002D0E0A">
      <w:pPr>
        <w:pStyle w:val="Odlomakpopisa"/>
        <w:spacing w:line="276" w:lineRule="auto"/>
        <w:ind w:left="360"/>
        <w:jc w:val="both"/>
        <w:rPr>
          <w:rFonts w:ascii="Calibri" w:eastAsia="Calibri" w:hAnsi="Calibri"/>
          <w:sz w:val="22"/>
          <w:szCs w:val="22"/>
          <w:lang w:eastAsia="en-US"/>
        </w:rPr>
      </w:pPr>
    </w:p>
    <w:p w14:paraId="47E9F0E9" w14:textId="56F7B9E8" w:rsidR="00510DF9" w:rsidRPr="002D0E0A" w:rsidRDefault="002D0E0A" w:rsidP="002D0E0A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Imam prema </w:t>
      </w:r>
      <w:r w:rsidR="008C5A6D">
        <w:rPr>
          <w:rFonts w:ascii="Calibri" w:eastAsia="Calibri" w:hAnsi="Calibri"/>
          <w:sz w:val="22"/>
          <w:szCs w:val="22"/>
          <w:lang w:eastAsia="en-US"/>
        </w:rPr>
        <w:t>O</w:t>
      </w:r>
      <w:r>
        <w:rPr>
          <w:rFonts w:ascii="Calibri" w:eastAsia="Calibri" w:hAnsi="Calibri"/>
          <w:sz w:val="22"/>
          <w:szCs w:val="22"/>
          <w:lang w:eastAsia="en-US"/>
        </w:rPr>
        <w:t>pćini Goričan podmirene sve obveze</w:t>
      </w:r>
      <w:r w:rsidR="00510DF9" w:rsidRPr="002D0E0A">
        <w:rPr>
          <w:rFonts w:eastAsia="Calibri"/>
        </w:rPr>
        <w:t>;</w:t>
      </w:r>
    </w:p>
    <w:p w14:paraId="74CBE485" w14:textId="3F320615" w:rsidR="0018219E" w:rsidRPr="00AB436F" w:rsidRDefault="00C1064A" w:rsidP="0018219E">
      <w:pPr>
        <w:numPr>
          <w:ilvl w:val="0"/>
          <w:numId w:val="2"/>
        </w:numPr>
        <w:spacing w:before="240" w:after="60"/>
        <w:jc w:val="both"/>
      </w:pPr>
      <w:r>
        <w:t>P</w:t>
      </w:r>
      <w:r w:rsidR="0018219E" w:rsidRPr="00AB436F">
        <w:t xml:space="preserve">ravovremeno </w:t>
      </w:r>
      <w:r w:rsidR="00AB436F" w:rsidRPr="00AB436F">
        <w:t xml:space="preserve">ću </w:t>
      </w:r>
      <w:r w:rsidR="0018219E" w:rsidRPr="00AB436F">
        <w:t>izvijestiti</w:t>
      </w:r>
      <w:r w:rsidR="002D0E0A">
        <w:t xml:space="preserve"> </w:t>
      </w:r>
      <w:r w:rsidR="008C5A6D">
        <w:t>O</w:t>
      </w:r>
      <w:r w:rsidR="002D0E0A">
        <w:t>pćinu Goričan</w:t>
      </w:r>
      <w:r w:rsidR="0018219E" w:rsidRPr="00AB436F">
        <w:t xml:space="preserve"> o svim izmjenama i promjenama podataka navedenih u projektnom prijedlogu i pripadajućoj dokumentaciji;</w:t>
      </w:r>
    </w:p>
    <w:p w14:paraId="4D0AC644" w14:textId="77777777" w:rsidR="004B31D6" w:rsidRPr="004B31D6" w:rsidRDefault="00C1064A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lastRenderedPageBreak/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811415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za istu namjenu i</w:t>
      </w:r>
      <w:r w:rsidR="00413A1D">
        <w:rPr>
          <w:rFonts w:ascii="Calibri" w:eastAsia="Calibri" w:hAnsi="Calibri"/>
          <w:sz w:val="22"/>
          <w:szCs w:val="22"/>
          <w:lang w:eastAsia="en-US"/>
        </w:rPr>
        <w:t xml:space="preserve"> za iste aktivnosti dobio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bespovratna sredstva male vrijednosti iz drugih programa u okviru nacionalnog proračuna i drugih javnih izvora, javnih fondova Europske unije i izvan Europske unije;</w:t>
      </w:r>
    </w:p>
    <w:p w14:paraId="3164F399" w14:textId="77777777" w:rsidR="004B31D6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rotiv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prijavitelja NIJE izrečena pravomoćna osuđujuća presuda za jedno ili više sljedećih kaznenih djela: prijevara, prijevara u gospodarskom poslovanju, primanje i/ili davanje mita u gospodarskom poslovanju, udruživanje za počinjenje kaznenih djela, zlouporaba u postupku javne nabave, utaja poreza ili carine, subvencijska prijevara, pranje novca, zlouporaba položaja i ovlasti, nezakonito pogodovanje,  trgovanje utjecajem, davanje mita za trgovanje utjecajem,  zločinačko udruženje i počinjenje kaznenog djela u sastavu zločinačkog udruženja, zlouporaba obavljanja dužnosti državne vlasti, protuzakonito posredovanje, sukladno odredbama Kaznenog zakona (NN 125/11; 144/12; 56/15; 61/15 i NN 110/97, 27/98, 50/00, 129/00, 51/01, 111/03, 190/03, 105/04, 84/05, 71/06, 110/07, 152/08, 57/11, 77/</w:t>
      </w:r>
      <w:r w:rsidR="004866E4">
        <w:rPr>
          <w:rFonts w:ascii="Calibri" w:eastAsia="Calibri" w:hAnsi="Calibri"/>
          <w:sz w:val="22"/>
          <w:szCs w:val="22"/>
          <w:lang w:eastAsia="en-US"/>
        </w:rPr>
        <w:t>11 , 143/12, NN 56/15, NN 71/15, NN 101/17 i 118/18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</w:t>
      </w:r>
      <w:r w:rsidR="00D649C9">
        <w:rPr>
          <w:rFonts w:ascii="Calibri" w:eastAsia="Calibri" w:hAnsi="Calibri"/>
          <w:sz w:val="22"/>
          <w:szCs w:val="22"/>
          <w:lang w:eastAsia="en-US"/>
        </w:rPr>
        <w:t>;</w:t>
      </w:r>
    </w:p>
    <w:p w14:paraId="08E206B5" w14:textId="77777777"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rovedba projekta nije započela prije predaje projektnog prijedloga niti će završiti prije potpisa Ugovora o dodjeli bespovratnih sredstava</w:t>
      </w:r>
      <w:r w:rsidR="002D6B2C">
        <w:t xml:space="preserve">; </w:t>
      </w:r>
    </w:p>
    <w:p w14:paraId="6228043A" w14:textId="5518B64D"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O</w:t>
      </w:r>
      <w:r w:rsidR="002D6B2C" w:rsidRPr="008B1CF3">
        <w:t>snovne informacije o projektnoj prijavi (naziv prijavitelja, naziv projekta, kratki opis projekta, jedinstveni broj projekta i traženi iznos) mogu</w:t>
      </w:r>
      <w:r>
        <w:t xml:space="preserve"> se</w:t>
      </w:r>
      <w:r w:rsidR="002D6B2C" w:rsidRPr="008B1CF3">
        <w:t xml:space="preserve"> objaviti na web stranici</w:t>
      </w:r>
      <w:r w:rsidR="002D6B2C">
        <w:t xml:space="preserve"> </w:t>
      </w:r>
      <w:r w:rsidR="008C5A6D">
        <w:t>O</w:t>
      </w:r>
      <w:r w:rsidR="002D0E0A">
        <w:t>pćine Goričan www.gorican.hr.</w:t>
      </w:r>
    </w:p>
    <w:p w14:paraId="343700EF" w14:textId="77777777" w:rsidR="002D6B2C" w:rsidRP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odaci i</w:t>
      </w:r>
      <w:r>
        <w:t xml:space="preserve">z projektnog prijedloga mogu se </w:t>
      </w:r>
      <w:r w:rsidR="002D6B2C" w:rsidRPr="008B1CF3">
        <w:t>obrađivati i pohranjivati u kompjuteriziranom sustavu za nadzor i informiranje;</w:t>
      </w:r>
    </w:p>
    <w:p w14:paraId="3D2B9ED3" w14:textId="6C4AC58A" w:rsidR="00022B46" w:rsidRPr="00811415" w:rsidRDefault="00C1064A" w:rsidP="0018219E">
      <w:pPr>
        <w:numPr>
          <w:ilvl w:val="0"/>
          <w:numId w:val="2"/>
        </w:numPr>
        <w:spacing w:after="120"/>
        <w:jc w:val="both"/>
      </w:pPr>
      <w:r>
        <w:t>U</w:t>
      </w:r>
      <w:r w:rsidR="00AB436F">
        <w:t>poznat sam</w:t>
      </w:r>
      <w:r w:rsidR="00811415" w:rsidRPr="00811415">
        <w:t xml:space="preserve"> s </w:t>
      </w:r>
      <w:r w:rsidR="00022B46" w:rsidRPr="00811415">
        <w:t>mogućnošću odbijanja projektne prijave ukoliko ne pruži</w:t>
      </w:r>
      <w:r>
        <w:t>m</w:t>
      </w:r>
      <w:r w:rsidR="00022B46" w:rsidRPr="00811415">
        <w:t xml:space="preserve"> sve tražene podatke (uključujući sve propisane</w:t>
      </w:r>
      <w:r w:rsidR="005876D6" w:rsidRPr="00811415">
        <w:t xml:space="preserve"> dokumente</w:t>
      </w:r>
      <w:r w:rsidR="00022B46" w:rsidRPr="00811415">
        <w:t>), te izjavljuje</w:t>
      </w:r>
      <w:r>
        <w:t>m da ću</w:t>
      </w:r>
      <w:r w:rsidR="00022B46" w:rsidRPr="00811415">
        <w:t xml:space="preserve"> tijekom procesa vrednovanja projektne prijave na traženje</w:t>
      </w:r>
      <w:r w:rsidR="002D0E0A">
        <w:t xml:space="preserve"> </w:t>
      </w:r>
      <w:r w:rsidR="008C5A6D">
        <w:t>O</w:t>
      </w:r>
      <w:r w:rsidR="002D0E0A">
        <w:t>pćine Goričan</w:t>
      </w:r>
      <w:r w:rsidR="00510DF9" w:rsidRPr="00811415">
        <w:t xml:space="preserve"> dostaviti </w:t>
      </w:r>
      <w:r w:rsidR="00022B46" w:rsidRPr="00811415">
        <w:t>svu</w:t>
      </w:r>
      <w:r w:rsidR="00413A1D" w:rsidRPr="00811415">
        <w:t xml:space="preserve"> potrebnu dodatnu dokumentaciju.</w:t>
      </w:r>
      <w:r w:rsidR="00022B46" w:rsidRPr="00811415">
        <w:t xml:space="preserve"> </w:t>
      </w:r>
    </w:p>
    <w:p w14:paraId="4D78E1DD" w14:textId="77777777"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</w:p>
    <w:p w14:paraId="317DB3A0" w14:textId="0B8937B2" w:rsidR="00022B46" w:rsidRDefault="00022B46" w:rsidP="009C56F7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Svi navodi u ovoj Izjavi su točni i istiniti te je prijavitelj upoznat s pravnim posljedicama kaznene odgovornosti za davanje netočnih podataka.</w:t>
      </w:r>
    </w:p>
    <w:p w14:paraId="2A2A652F" w14:textId="77777777" w:rsidR="008C5A6D" w:rsidRPr="00510DF9" w:rsidRDefault="008C5A6D" w:rsidP="009C56F7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</w:p>
    <w:p w14:paraId="3E60E0E2" w14:textId="77777777"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U ________________, __________ 20__. godine.</w:t>
      </w:r>
      <w:r w:rsidRPr="00510DF9">
        <w:rPr>
          <w:rFonts w:ascii="Calibri" w:hAnsi="Calibri" w:cs="Times New Roman"/>
          <w:sz w:val="22"/>
          <w:szCs w:val="22"/>
          <w:lang w:val="hr-HR"/>
        </w:rPr>
        <w:tab/>
      </w:r>
    </w:p>
    <w:p w14:paraId="25A01D30" w14:textId="77777777"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Ime i prezime </w:t>
      </w:r>
    </w:p>
    <w:p w14:paraId="0A8C812C" w14:textId="77777777"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</w:p>
    <w:p w14:paraId="4B443A71" w14:textId="77777777" w:rsidR="00022B46" w:rsidRPr="009C56F7" w:rsidRDefault="00022B46" w:rsidP="009C56F7">
      <w:pPr>
        <w:pStyle w:val="Default"/>
        <w:spacing w:after="120" w:line="276" w:lineRule="auto"/>
        <w:ind w:left="360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                               M.P.</w:t>
      </w:r>
    </w:p>
    <w:p w14:paraId="1382E981" w14:textId="77777777"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____________________________________</w:t>
      </w:r>
    </w:p>
    <w:p w14:paraId="2044B549" w14:textId="77777777"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Vlastoručni potpis</w:t>
      </w:r>
    </w:p>
    <w:p w14:paraId="06EB6693" w14:textId="77777777" w:rsidR="00BE2624" w:rsidRPr="00205B89" w:rsidRDefault="00BE2624" w:rsidP="0018219E">
      <w:pPr>
        <w:rPr>
          <w:rFonts w:ascii="Arial" w:hAnsi="Arial" w:cs="Arial"/>
          <w:sz w:val="20"/>
          <w:szCs w:val="20"/>
        </w:rPr>
      </w:pPr>
    </w:p>
    <w:sectPr w:rsidR="00BE2624" w:rsidRPr="00205B89" w:rsidSect="00901DE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4E5BC" w14:textId="77777777" w:rsidR="00C83E12" w:rsidRDefault="00C83E12" w:rsidP="005876D6">
      <w:pPr>
        <w:spacing w:after="0" w:line="240" w:lineRule="auto"/>
      </w:pPr>
      <w:r>
        <w:separator/>
      </w:r>
    </w:p>
  </w:endnote>
  <w:endnote w:type="continuationSeparator" w:id="0">
    <w:p w14:paraId="4FAC87D2" w14:textId="77777777" w:rsidR="00C83E12" w:rsidRDefault="00C83E12" w:rsidP="00587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0CBBB" w14:textId="77777777" w:rsidR="00C83E12" w:rsidRDefault="00C83E12" w:rsidP="005876D6">
      <w:pPr>
        <w:spacing w:after="0" w:line="240" w:lineRule="auto"/>
      </w:pPr>
      <w:r>
        <w:separator/>
      </w:r>
    </w:p>
  </w:footnote>
  <w:footnote w:type="continuationSeparator" w:id="0">
    <w:p w14:paraId="3C246C96" w14:textId="77777777" w:rsidR="00C83E12" w:rsidRDefault="00C83E12" w:rsidP="00587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F7FF8" w14:textId="77777777" w:rsidR="005876D6" w:rsidRPr="00B16FA7" w:rsidRDefault="002D0E0A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>
      <w:rPr>
        <w:rFonts w:ascii="Arial" w:hAnsi="Arial" w:cs="Arial"/>
        <w:i/>
        <w:sz w:val="18"/>
        <w:szCs w:val="18"/>
      </w:rPr>
      <w:t>Općina Goričan</w:t>
    </w:r>
    <w:r w:rsidR="00510DF9" w:rsidRPr="00B16FA7">
      <w:rPr>
        <w:rFonts w:ascii="Arial" w:hAnsi="Arial" w:cs="Arial"/>
        <w:i/>
        <w:sz w:val="18"/>
        <w:szCs w:val="18"/>
      </w:rPr>
      <w:t xml:space="preserve"> </w:t>
    </w:r>
    <w:r w:rsidR="005876D6" w:rsidRPr="00B16FA7">
      <w:rPr>
        <w:rFonts w:ascii="Arial" w:hAnsi="Arial" w:cs="Arial"/>
        <w:i/>
        <w:sz w:val="18"/>
        <w:szCs w:val="18"/>
      </w:rPr>
      <w:t>–</w:t>
    </w:r>
    <w:r w:rsidR="00510DF9" w:rsidRPr="00B16FA7">
      <w:rPr>
        <w:rFonts w:ascii="Arial" w:hAnsi="Arial" w:cs="Arial"/>
        <w:i/>
        <w:sz w:val="18"/>
        <w:szCs w:val="18"/>
      </w:rPr>
      <w:t xml:space="preserve"> P</w:t>
    </w:r>
    <w:r w:rsidR="009A6D81">
      <w:rPr>
        <w:rFonts w:ascii="Arial" w:hAnsi="Arial" w:cs="Arial"/>
        <w:i/>
        <w:sz w:val="18"/>
        <w:szCs w:val="18"/>
      </w:rPr>
      <w:t>rogram potpora male vrijednosti</w:t>
    </w:r>
    <w:r w:rsidR="001958CC">
      <w:rPr>
        <w:rFonts w:ascii="Arial" w:hAnsi="Arial" w:cs="Arial"/>
        <w:i/>
        <w:sz w:val="18"/>
        <w:szCs w:val="18"/>
      </w:rPr>
      <w:t xml:space="preserve"> </w:t>
    </w:r>
    <w:r w:rsidR="00D5413C">
      <w:rPr>
        <w:rFonts w:ascii="Arial" w:hAnsi="Arial" w:cs="Arial"/>
        <w:i/>
        <w:sz w:val="18"/>
        <w:szCs w:val="18"/>
      </w:rPr>
      <w:t>za poticanje razvoja poduzetništ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A7A12"/>
    <w:multiLevelType w:val="hybridMultilevel"/>
    <w:tmpl w:val="A9C8D19E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3A0FBD"/>
    <w:multiLevelType w:val="hybridMultilevel"/>
    <w:tmpl w:val="D04817CC"/>
    <w:lvl w:ilvl="0" w:tplc="0AC0AB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724582">
    <w:abstractNumId w:val="1"/>
  </w:num>
  <w:num w:numId="2" w16cid:durableId="481848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DQ1MTa2sDQ1NzdV0lEKTi0uzszPAykwrAUAEvJAriwAAAA="/>
  </w:docVars>
  <w:rsids>
    <w:rsidRoot w:val="00BE2624"/>
    <w:rsid w:val="00022B46"/>
    <w:rsid w:val="000372A7"/>
    <w:rsid w:val="00071CCE"/>
    <w:rsid w:val="00074BD1"/>
    <w:rsid w:val="00092C56"/>
    <w:rsid w:val="001122E7"/>
    <w:rsid w:val="0012219E"/>
    <w:rsid w:val="00153E4B"/>
    <w:rsid w:val="001809A4"/>
    <w:rsid w:val="0018219E"/>
    <w:rsid w:val="001958CC"/>
    <w:rsid w:val="00241D98"/>
    <w:rsid w:val="0024745A"/>
    <w:rsid w:val="002D0E0A"/>
    <w:rsid w:val="002D6B2C"/>
    <w:rsid w:val="002F5C51"/>
    <w:rsid w:val="003515BF"/>
    <w:rsid w:val="00352981"/>
    <w:rsid w:val="00395C36"/>
    <w:rsid w:val="00413A1D"/>
    <w:rsid w:val="00480B64"/>
    <w:rsid w:val="004866E4"/>
    <w:rsid w:val="004A6798"/>
    <w:rsid w:val="004B31D6"/>
    <w:rsid w:val="004F6ED6"/>
    <w:rsid w:val="00510DF9"/>
    <w:rsid w:val="005642F9"/>
    <w:rsid w:val="005876D6"/>
    <w:rsid w:val="00592FC7"/>
    <w:rsid w:val="00603D1B"/>
    <w:rsid w:val="006400C1"/>
    <w:rsid w:val="00667DDD"/>
    <w:rsid w:val="006A3529"/>
    <w:rsid w:val="007640CD"/>
    <w:rsid w:val="00811415"/>
    <w:rsid w:val="00813A91"/>
    <w:rsid w:val="0083796C"/>
    <w:rsid w:val="0087324E"/>
    <w:rsid w:val="0087403F"/>
    <w:rsid w:val="008A52B3"/>
    <w:rsid w:val="008C5A6D"/>
    <w:rsid w:val="008E38CC"/>
    <w:rsid w:val="00901DE0"/>
    <w:rsid w:val="00934EC4"/>
    <w:rsid w:val="00997ED9"/>
    <w:rsid w:val="009A6D81"/>
    <w:rsid w:val="009C2EF6"/>
    <w:rsid w:val="009C56F7"/>
    <w:rsid w:val="009F4B90"/>
    <w:rsid w:val="00A0140D"/>
    <w:rsid w:val="00A341A6"/>
    <w:rsid w:val="00A90296"/>
    <w:rsid w:val="00AA3931"/>
    <w:rsid w:val="00AB436F"/>
    <w:rsid w:val="00AD59AA"/>
    <w:rsid w:val="00B16FA7"/>
    <w:rsid w:val="00BD1E79"/>
    <w:rsid w:val="00BE2624"/>
    <w:rsid w:val="00BE669F"/>
    <w:rsid w:val="00BF31A1"/>
    <w:rsid w:val="00C03549"/>
    <w:rsid w:val="00C1064A"/>
    <w:rsid w:val="00C83E12"/>
    <w:rsid w:val="00D5413C"/>
    <w:rsid w:val="00D649C9"/>
    <w:rsid w:val="00D943AB"/>
    <w:rsid w:val="00DC0AA3"/>
    <w:rsid w:val="00DD2D9A"/>
    <w:rsid w:val="00DF361C"/>
    <w:rsid w:val="00E028DF"/>
    <w:rsid w:val="00E33F56"/>
    <w:rsid w:val="00E60412"/>
    <w:rsid w:val="00E91B20"/>
    <w:rsid w:val="00EA36F9"/>
    <w:rsid w:val="00ED72C2"/>
    <w:rsid w:val="00F0419A"/>
    <w:rsid w:val="00F24485"/>
    <w:rsid w:val="00F325F9"/>
    <w:rsid w:val="00FA1BB3"/>
    <w:rsid w:val="00FB57DD"/>
    <w:rsid w:val="00FC3255"/>
    <w:rsid w:val="00FC77B8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DDB8B0"/>
  <w15:docId w15:val="{D888B82F-EE59-43E0-B222-7C70805AE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2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BE2624"/>
    <w:pPr>
      <w:spacing w:after="0" w:line="240" w:lineRule="auto"/>
    </w:pPr>
    <w:rPr>
      <w:rFonts w:ascii="Calibri" w:eastAsia="Calibri" w:hAnsi="Calibri" w:cs="Times New Roman"/>
    </w:rPr>
  </w:style>
  <w:style w:type="table" w:styleId="Reetkatablice">
    <w:name w:val="Table Grid"/>
    <w:basedOn w:val="Obinatablica"/>
    <w:uiPriority w:val="39"/>
    <w:rsid w:val="00022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22B46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val="en-GB"/>
    </w:rPr>
  </w:style>
  <w:style w:type="character" w:styleId="Hiperveza">
    <w:name w:val="Hyperlink"/>
    <w:uiPriority w:val="99"/>
    <w:unhideWhenUsed/>
    <w:rsid w:val="00022B46"/>
    <w:rPr>
      <w:color w:val="0000FF"/>
      <w:u w:val="single"/>
    </w:rPr>
  </w:style>
  <w:style w:type="paragraph" w:styleId="Odlomakpopisa">
    <w:name w:val="List Paragraph"/>
    <w:basedOn w:val="Normal"/>
    <w:uiPriority w:val="34"/>
    <w:qFormat/>
    <w:rsid w:val="00022B4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NoSpacing1">
    <w:name w:val="No Spacing1"/>
    <w:qFormat/>
    <w:rsid w:val="00022B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876D6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876D6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okot</dc:creator>
  <cp:lastModifiedBy>Admin</cp:lastModifiedBy>
  <cp:revision>4</cp:revision>
  <dcterms:created xsi:type="dcterms:W3CDTF">2020-07-13T09:17:00Z</dcterms:created>
  <dcterms:modified xsi:type="dcterms:W3CDTF">2022-06-17T07:46:00Z</dcterms:modified>
</cp:coreProperties>
</file>